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A16" w:rsidRPr="00607CD9" w:rsidRDefault="00C92735" w:rsidP="00607CD9">
      <w:pPr>
        <w:pStyle w:val="BodyText"/>
      </w:pPr>
      <w:bookmarkStart w:id="0" w:name="_GoBack"/>
      <w:bookmarkEnd w:id="0"/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720090</wp:posOffset>
            </wp:positionV>
            <wp:extent cx="10681522" cy="755142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2 246 TC TR Cost of cigarettes word-0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1522" cy="7551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B1182F" wp14:editId="3EF9BF88">
                <wp:simplePos x="0" y="0"/>
                <wp:positionH relativeFrom="margin">
                  <wp:posOffset>1697355</wp:posOffset>
                </wp:positionH>
                <wp:positionV relativeFrom="paragraph">
                  <wp:posOffset>5427980</wp:posOffset>
                </wp:positionV>
                <wp:extent cx="1905000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51513510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5151351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1182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65pt;margin-top:427.4pt;width:150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" fillcolor="white [3201]" stroked="f" strokeweight=".5pt">
                <v:textbox>
                  <w:txbxContent>
                    <w:p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51513510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51513510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4E4A054D" wp14:editId="08BA4B5E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001547" wp14:editId="233D10D9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ices at Countdown as of Jan 2022</w:t>
                            </w:r>
                          </w:p>
                          <w:p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01547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" filled="f" stroked="f">
                <v:textbox>
                  <w:txbxContent>
                    <w:p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ices at Countdown as of Jan 2022</w:t>
                      </w:r>
                    </w:p>
                    <w:p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rPr>
        <w:rStyle w:val="EasyID"/>
        <w:rFonts w:eastAsiaTheme="minorHAnsi"/>
      </w:rPr>
      <w:fldChar w:fldCharType="begin"/>
    </w:r>
    <w:r>
      <w:rPr>
        <w:rStyle w:val="EasyID"/>
        <w:rFonts w:eastAsiaTheme="minorHAnsi"/>
      </w:rPr>
      <w:instrText xml:space="preserve"> DOCVARIABLE RBRO_EASYID_VALUE \* MERGEFORMAT </w:instrText>
    </w:r>
    <w:r>
      <w:rPr>
        <w:rStyle w:val="EasyID"/>
        <w:rFonts w:eastAsiaTheme="minorHAnsi"/>
      </w:rPr>
      <w:fldChar w:fldCharType="end"/>
    </w:r>
  </w:p>
  <w:p w:rsidR="00274FD6" w:rsidRDefault="00274FD6" w:rsidP="00D95C5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0CD" w:rsidRDefault="00C92735" w:rsidP="00D95C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rPr>
        <w:rStyle w:val="EasyID"/>
        <w:rFonts w:eastAsiaTheme="minorHAnsi"/>
      </w:rPr>
      <w:fldChar w:fldCharType="begin"/>
    </w:r>
    <w:r>
      <w:rPr>
        <w:rStyle w:val="EasyID"/>
        <w:rFonts w:eastAsiaTheme="minorHAnsi"/>
      </w:rPr>
      <w:instrText xml:space="preserve"> DOCVARIABLE RBRO_EASYID_VALUE \* MERGEFORMAT </w:instrText>
    </w:r>
    <w:r>
      <w:rPr>
        <w:rStyle w:val="EasyID"/>
        <w:rFonts w:eastAsia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97A16"/>
    <w:rsid w:val="000C4516"/>
    <w:rsid w:val="00127F2D"/>
    <w:rsid w:val="001816A2"/>
    <w:rsid w:val="00240AC0"/>
    <w:rsid w:val="00251711"/>
    <w:rsid w:val="00274FD6"/>
    <w:rsid w:val="002855F5"/>
    <w:rsid w:val="002929F2"/>
    <w:rsid w:val="00361CC7"/>
    <w:rsid w:val="00443675"/>
    <w:rsid w:val="005400B5"/>
    <w:rsid w:val="00607CD9"/>
    <w:rsid w:val="006979DE"/>
    <w:rsid w:val="007E08F7"/>
    <w:rsid w:val="009F1019"/>
    <w:rsid w:val="00A03F96"/>
    <w:rsid w:val="00BE48A7"/>
    <w:rsid w:val="00C20FFB"/>
    <w:rsid w:val="00C92735"/>
    <w:rsid w:val="00CC5358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character" w:customStyle="1" w:styleId="EasyID">
    <w:name w:val="EasyID"/>
    <w:basedOn w:val="DefaultParagraphFont"/>
    <w:semiHidden/>
    <w:rsid w:val="00097A16"/>
    <w:rPr>
      <w:rFonts w:eastAsia="Times New Roman" w:cs="Arial"/>
      <w:sz w:val="16"/>
      <w:szCs w:val="20"/>
      <w:lang w:val="en-NZ" w:eastAsia="en-NZ" w:bidi="ar-SA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C79059-C8ED-4C2B-B1DA-2C617F7F0B3B}">
  <ds:schemaRefs>
    <ds:schemaRef ds:uri="115cab4d-6f10-452d-be6b-9948dc02e1c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ab06639-4b0c-4205-80b4-0b156190631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3273330-6C47-4EDC-9EBC-6E8B5281D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Cammy Nguyen</cp:lastModifiedBy>
  <cp:revision>2</cp:revision>
  <dcterms:created xsi:type="dcterms:W3CDTF">2022-04-20T04:49:00Z</dcterms:created>
  <dcterms:modified xsi:type="dcterms:W3CDTF">2022-04-20T04:49:00Z</dcterms:modified>
</cp:coreProperties>
</file>